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3D6BAC" w14:textId="3DCC091F" w:rsidR="00DB4445" w:rsidRPr="00DB4445" w:rsidRDefault="00DB4445" w:rsidP="00DB4445">
      <w:pPr>
        <w:pStyle w:val="Heading1"/>
        <w:rPr>
          <w:rFonts w:eastAsia="Times New Roman"/>
        </w:rPr>
      </w:pPr>
      <w:r w:rsidRPr="00DB4445">
        <w:rPr>
          <w:rFonts w:eastAsia="Times New Roman"/>
        </w:rPr>
        <w:t xml:space="preserve">Integrate Jenkins with GitHub for build and test for a node.js application </w:t>
      </w:r>
    </w:p>
    <w:p w14:paraId="2EA50596" w14:textId="5CEB7D48" w:rsidR="00DB4445" w:rsidRPr="00DB4445" w:rsidRDefault="00DB4445" w:rsidP="00DB4445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o integrate Jenkins with GitHub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 build a Node.js application using Maven and test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ith Selenium, you can follow these steps. This example assumes that your Node.js application is structured to support Maven (possibly using the </w:t>
      </w: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rontend-maven-plugin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r managing Node.js dependencies) and that you have Selenium tests configured.</w:t>
      </w:r>
    </w:p>
    <w:p w14:paraId="0BD413A7" w14:textId="77777777" w:rsidR="00DB4445" w:rsidRPr="00DB4445" w:rsidRDefault="00DB4445" w:rsidP="00DB444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Prerequisites</w:t>
      </w:r>
    </w:p>
    <w:p w14:paraId="62029E12" w14:textId="77777777" w:rsidR="00DB4445" w:rsidRPr="00DB4445" w:rsidRDefault="00DB4445" w:rsidP="00DB444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Jenkins Installed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nsure Jenkins is running.</w:t>
      </w:r>
    </w:p>
    <w:p w14:paraId="1976FF6B" w14:textId="77777777" w:rsidR="00DB4445" w:rsidRPr="00DB4445" w:rsidRDefault="00DB4445" w:rsidP="00DB444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itHub Repository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Have your Node.js application hosted on GitHub.</w:t>
      </w:r>
    </w:p>
    <w:p w14:paraId="05316E69" w14:textId="77777777" w:rsidR="00DB4445" w:rsidRPr="00DB4445" w:rsidRDefault="00DB4445" w:rsidP="00DB444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quired Jenkins Plugins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stall the following plugins:</w:t>
      </w:r>
    </w:p>
    <w:p w14:paraId="54657102" w14:textId="77777777" w:rsidR="00DB4445" w:rsidRPr="00DB4445" w:rsidRDefault="00DB4445" w:rsidP="00DB4445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itHub Integration Plugin</w:t>
      </w:r>
    </w:p>
    <w:p w14:paraId="52AD42C6" w14:textId="77777777" w:rsidR="00DB4445" w:rsidRPr="00DB4445" w:rsidRDefault="00DB4445" w:rsidP="00DB4445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ipeline Plugin</w:t>
      </w:r>
    </w:p>
    <w:p w14:paraId="5BE79918" w14:textId="77777777" w:rsidR="00DB4445" w:rsidRPr="00DB4445" w:rsidRDefault="00DB4445" w:rsidP="00DB4445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deJS Plugin (for Node.js management)</w:t>
      </w:r>
    </w:p>
    <w:p w14:paraId="5414FCFC" w14:textId="77777777" w:rsidR="00F845C9" w:rsidRDefault="00F845C9" w:rsidP="00F845C9">
      <w:pPr>
        <w:pStyle w:val="NormalWeb"/>
      </w:pPr>
    </w:p>
    <w:p w14:paraId="1B57C826" w14:textId="77777777" w:rsidR="00F845C9" w:rsidRDefault="00F845C9" w:rsidP="00F845C9">
      <w:pPr>
        <w:pStyle w:val="NormalWeb"/>
      </w:pPr>
    </w:p>
    <w:p w14:paraId="2CCDD882" w14:textId="15D591F9" w:rsidR="00F845C9" w:rsidRPr="00F845C9" w:rsidRDefault="00F845C9" w:rsidP="00F845C9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PHASE I</w:t>
      </w:r>
    </w:p>
    <w:p w14:paraId="2CF2A904" w14:textId="1838BF70" w:rsidR="00F845C9" w:rsidRDefault="00F845C9" w:rsidP="00F845C9">
      <w:pPr>
        <w:pStyle w:val="NormalWeb"/>
      </w:pPr>
      <w:r>
        <w:t>Creating a Node.js application and uploading it to a GitHub repository involves several steps. Here’s a detailed guide to help you through the process.</w:t>
      </w:r>
    </w:p>
    <w:p w14:paraId="744AD538" w14:textId="77777777" w:rsidR="00F845C9" w:rsidRDefault="00F845C9" w:rsidP="00F845C9">
      <w:pPr>
        <w:pStyle w:val="Heading3"/>
      </w:pPr>
      <w:r>
        <w:t>Step 1: Set Up Your Node.js Application</w:t>
      </w:r>
    </w:p>
    <w:p w14:paraId="75E2AC38" w14:textId="77777777" w:rsidR="00F845C9" w:rsidRDefault="00F845C9" w:rsidP="00F845C9">
      <w:pPr>
        <w:pStyle w:val="NormalWeb"/>
        <w:numPr>
          <w:ilvl w:val="0"/>
          <w:numId w:val="10"/>
        </w:numPr>
      </w:pPr>
      <w:r>
        <w:rPr>
          <w:rStyle w:val="Strong"/>
        </w:rPr>
        <w:t>Install Node.js</w:t>
      </w:r>
      <w:r>
        <w:t xml:space="preserve">: Ensure you have Node.js installed on your machine. You can download it from </w:t>
      </w:r>
      <w:hyperlink r:id="rId5" w:tgtFrame="_new" w:history="1">
        <w:r>
          <w:rPr>
            <w:rStyle w:val="Hyperlink"/>
          </w:rPr>
          <w:t>nodejs.org</w:t>
        </w:r>
      </w:hyperlink>
      <w:r>
        <w:t>.</w:t>
      </w:r>
    </w:p>
    <w:p w14:paraId="13F5C952" w14:textId="77777777" w:rsidR="00F845C9" w:rsidRDefault="00F845C9" w:rsidP="00F845C9">
      <w:pPr>
        <w:pStyle w:val="NormalWeb"/>
        <w:numPr>
          <w:ilvl w:val="0"/>
          <w:numId w:val="10"/>
        </w:numPr>
      </w:pPr>
      <w:r>
        <w:rPr>
          <w:rStyle w:val="Strong"/>
        </w:rPr>
        <w:t>Create a Project Directory</w:t>
      </w:r>
      <w:r>
        <w:t>: Open your terminal and create a new directory for your Node.js app:</w:t>
      </w:r>
    </w:p>
    <w:p w14:paraId="573914B2" w14:textId="77777777" w:rsidR="00F845C9" w:rsidRDefault="00F845C9" w:rsidP="00F845C9">
      <w:pPr>
        <w:pStyle w:val="HTMLPreformatted"/>
        <w:ind w:left="720"/>
      </w:pPr>
      <w:r>
        <w:t>bash</w:t>
      </w:r>
    </w:p>
    <w:p w14:paraId="43DBDC90" w14:textId="77777777" w:rsidR="00F845C9" w:rsidRDefault="00F845C9" w:rsidP="00F845C9">
      <w:pPr>
        <w:pStyle w:val="HTMLPreformatted"/>
        <w:ind w:left="720"/>
      </w:pPr>
      <w:r>
        <w:t>Copy code</w:t>
      </w:r>
    </w:p>
    <w:p w14:paraId="64A9495E" w14:textId="77777777" w:rsidR="00F845C9" w:rsidRDefault="00F845C9" w:rsidP="00F845C9">
      <w:pPr>
        <w:pStyle w:val="HTMLPreformatted"/>
        <w:ind w:left="720"/>
        <w:rPr>
          <w:rStyle w:val="HTMLCode"/>
        </w:rPr>
      </w:pPr>
      <w:proofErr w:type="spellStart"/>
      <w:r>
        <w:rPr>
          <w:rStyle w:val="hljs-builtin"/>
        </w:rPr>
        <w:t>mkdir</w:t>
      </w:r>
      <w:proofErr w:type="spellEnd"/>
      <w:r>
        <w:rPr>
          <w:rStyle w:val="HTMLCode"/>
        </w:rPr>
        <w:t xml:space="preserve"> my-node-app</w:t>
      </w:r>
    </w:p>
    <w:p w14:paraId="4D7078CF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ljs-builtin"/>
        </w:rPr>
        <w:t>cd</w:t>
      </w:r>
      <w:r>
        <w:rPr>
          <w:rStyle w:val="HTMLCode"/>
        </w:rPr>
        <w:t xml:space="preserve"> my-node-app</w:t>
      </w:r>
    </w:p>
    <w:p w14:paraId="6ED778FC" w14:textId="77777777" w:rsidR="00F845C9" w:rsidRDefault="00F845C9" w:rsidP="00F845C9">
      <w:pPr>
        <w:pStyle w:val="NormalWeb"/>
        <w:numPr>
          <w:ilvl w:val="0"/>
          <w:numId w:val="10"/>
        </w:numPr>
      </w:pPr>
      <w:r>
        <w:rPr>
          <w:rStyle w:val="Strong"/>
        </w:rPr>
        <w:t>Initialize the Project</w:t>
      </w:r>
      <w:r>
        <w:t xml:space="preserve">: Run the following command to create a </w:t>
      </w:r>
      <w:proofErr w:type="spellStart"/>
      <w:r>
        <w:rPr>
          <w:rStyle w:val="HTMLCode"/>
        </w:rPr>
        <w:t>package.json</w:t>
      </w:r>
      <w:proofErr w:type="spellEnd"/>
      <w:r>
        <w:t xml:space="preserve"> file:</w:t>
      </w:r>
    </w:p>
    <w:p w14:paraId="5B4948F1" w14:textId="77777777" w:rsidR="00F845C9" w:rsidRDefault="00F845C9" w:rsidP="00F845C9">
      <w:pPr>
        <w:pStyle w:val="HTMLPreformatted"/>
        <w:ind w:left="720"/>
      </w:pPr>
      <w:r>
        <w:t>bash</w:t>
      </w:r>
    </w:p>
    <w:p w14:paraId="258026E2" w14:textId="77777777" w:rsidR="00F845C9" w:rsidRDefault="00F845C9" w:rsidP="00F845C9">
      <w:pPr>
        <w:pStyle w:val="HTMLPreformatted"/>
        <w:ind w:left="720"/>
      </w:pPr>
      <w:r>
        <w:t>Copy code</w:t>
      </w:r>
    </w:p>
    <w:p w14:paraId="40608411" w14:textId="77777777" w:rsidR="00F845C9" w:rsidRDefault="00F845C9" w:rsidP="00F845C9">
      <w:pPr>
        <w:pStyle w:val="HTMLPreformatted"/>
        <w:ind w:left="720"/>
        <w:rPr>
          <w:rStyle w:val="HTMLCode"/>
        </w:rPr>
      </w:pPr>
      <w:proofErr w:type="spellStart"/>
      <w:r>
        <w:rPr>
          <w:rStyle w:val="HTMLCode"/>
        </w:rPr>
        <w:t>npm</w:t>
      </w:r>
      <w:proofErr w:type="spellEnd"/>
      <w:r>
        <w:rPr>
          <w:rStyle w:val="HTMLCode"/>
        </w:rPr>
        <w:t xml:space="preserve"> </w:t>
      </w:r>
      <w:proofErr w:type="spellStart"/>
      <w:r>
        <w:rPr>
          <w:rStyle w:val="HTMLCode"/>
        </w:rPr>
        <w:t>init</w:t>
      </w:r>
      <w:proofErr w:type="spellEnd"/>
      <w:r>
        <w:rPr>
          <w:rStyle w:val="HTMLCode"/>
        </w:rPr>
        <w:t xml:space="preserve"> -y</w:t>
      </w:r>
    </w:p>
    <w:p w14:paraId="51B76374" w14:textId="77777777" w:rsidR="00F845C9" w:rsidRDefault="00F845C9" w:rsidP="00F845C9">
      <w:pPr>
        <w:pStyle w:val="NormalWeb"/>
        <w:ind w:left="720"/>
      </w:pPr>
      <w:r>
        <w:t xml:space="preserve">This will create a default </w:t>
      </w:r>
      <w:proofErr w:type="spellStart"/>
      <w:r>
        <w:rPr>
          <w:rStyle w:val="HTMLCode"/>
        </w:rPr>
        <w:t>package.json</w:t>
      </w:r>
      <w:proofErr w:type="spellEnd"/>
      <w:r>
        <w:t xml:space="preserve"> file with basic configuration.</w:t>
      </w:r>
    </w:p>
    <w:p w14:paraId="036F4CD5" w14:textId="77777777" w:rsidR="00F845C9" w:rsidRDefault="00F845C9" w:rsidP="00F845C9">
      <w:pPr>
        <w:pStyle w:val="NormalWeb"/>
        <w:numPr>
          <w:ilvl w:val="0"/>
          <w:numId w:val="10"/>
        </w:numPr>
      </w:pPr>
      <w:r>
        <w:rPr>
          <w:rStyle w:val="Strong"/>
        </w:rPr>
        <w:lastRenderedPageBreak/>
        <w:t>Install Express</w:t>
      </w:r>
      <w:r>
        <w:t>: For this example, we'll use Express.js as the web framework:</w:t>
      </w:r>
    </w:p>
    <w:p w14:paraId="5FE34C3D" w14:textId="77777777" w:rsidR="00F845C9" w:rsidRDefault="00F845C9" w:rsidP="00F845C9">
      <w:pPr>
        <w:pStyle w:val="HTMLPreformatted"/>
        <w:ind w:left="720"/>
      </w:pPr>
      <w:r>
        <w:t>bash</w:t>
      </w:r>
    </w:p>
    <w:p w14:paraId="2DF0973A" w14:textId="77777777" w:rsidR="00F845C9" w:rsidRDefault="00F845C9" w:rsidP="00F845C9">
      <w:pPr>
        <w:pStyle w:val="HTMLPreformatted"/>
        <w:ind w:left="720"/>
      </w:pPr>
      <w:r>
        <w:t>Copy code</w:t>
      </w:r>
    </w:p>
    <w:p w14:paraId="01E66876" w14:textId="77777777" w:rsidR="00F845C9" w:rsidRDefault="00F845C9" w:rsidP="00F845C9">
      <w:pPr>
        <w:pStyle w:val="HTMLPreformatted"/>
        <w:ind w:left="720"/>
        <w:rPr>
          <w:rStyle w:val="HTMLCode"/>
        </w:rPr>
      </w:pPr>
      <w:proofErr w:type="spellStart"/>
      <w:r>
        <w:rPr>
          <w:rStyle w:val="HTMLCode"/>
        </w:rPr>
        <w:t>npm</w:t>
      </w:r>
      <w:proofErr w:type="spellEnd"/>
      <w:r>
        <w:rPr>
          <w:rStyle w:val="HTMLCode"/>
        </w:rPr>
        <w:t xml:space="preserve"> install express</w:t>
      </w:r>
    </w:p>
    <w:p w14:paraId="7F4228EA" w14:textId="77777777" w:rsidR="00F845C9" w:rsidRDefault="00F845C9" w:rsidP="00F845C9">
      <w:pPr>
        <w:pStyle w:val="NormalWeb"/>
        <w:numPr>
          <w:ilvl w:val="0"/>
          <w:numId w:val="10"/>
        </w:numPr>
      </w:pPr>
      <w:r>
        <w:rPr>
          <w:rStyle w:val="Strong"/>
        </w:rPr>
        <w:t>Create the Application</w:t>
      </w:r>
      <w:r>
        <w:t xml:space="preserve">: Create a file named </w:t>
      </w:r>
      <w:r>
        <w:rPr>
          <w:rStyle w:val="HTMLCode"/>
        </w:rPr>
        <w:t>app.js</w:t>
      </w:r>
      <w:r>
        <w:t>:</w:t>
      </w:r>
    </w:p>
    <w:p w14:paraId="2828A61A" w14:textId="77777777" w:rsidR="00F845C9" w:rsidRDefault="00F845C9" w:rsidP="00F845C9">
      <w:pPr>
        <w:pStyle w:val="HTMLPreformatted"/>
        <w:ind w:left="720"/>
      </w:pPr>
      <w:r>
        <w:t>bash</w:t>
      </w:r>
    </w:p>
    <w:p w14:paraId="3A78FF0C" w14:textId="77777777" w:rsidR="00F845C9" w:rsidRDefault="00F845C9" w:rsidP="00F845C9">
      <w:pPr>
        <w:pStyle w:val="HTMLPreformatted"/>
        <w:ind w:left="720"/>
      </w:pPr>
      <w:r>
        <w:t>Copy code</w:t>
      </w:r>
    </w:p>
    <w:p w14:paraId="4EDD53C3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ljs-builtin"/>
        </w:rPr>
        <w:t>touch</w:t>
      </w:r>
      <w:r>
        <w:rPr>
          <w:rStyle w:val="HTMLCode"/>
        </w:rPr>
        <w:t xml:space="preserve"> app.js</w:t>
      </w:r>
    </w:p>
    <w:p w14:paraId="1BE348F7" w14:textId="77777777" w:rsidR="00F845C9" w:rsidRDefault="00F845C9" w:rsidP="00F845C9">
      <w:pPr>
        <w:pStyle w:val="NormalWeb"/>
        <w:ind w:left="720"/>
      </w:pPr>
      <w:r>
        <w:t xml:space="preserve">Open </w:t>
      </w:r>
      <w:r>
        <w:rPr>
          <w:rStyle w:val="HTMLCode"/>
        </w:rPr>
        <w:t>app.js</w:t>
      </w:r>
      <w:r>
        <w:t xml:space="preserve"> and add the following code:</w:t>
      </w:r>
    </w:p>
    <w:p w14:paraId="7972FF7F" w14:textId="77777777" w:rsidR="00F845C9" w:rsidRDefault="00F845C9" w:rsidP="00F845C9">
      <w:pPr>
        <w:pStyle w:val="HTMLPreformatted"/>
        <w:ind w:left="720"/>
      </w:pPr>
      <w:proofErr w:type="spellStart"/>
      <w:r>
        <w:t>javascript</w:t>
      </w:r>
      <w:proofErr w:type="spellEnd"/>
    </w:p>
    <w:p w14:paraId="4BC0AE30" w14:textId="77777777" w:rsidR="00F845C9" w:rsidRDefault="00F845C9" w:rsidP="00F845C9">
      <w:pPr>
        <w:pStyle w:val="HTMLPreformatted"/>
        <w:ind w:left="720"/>
      </w:pPr>
      <w:r>
        <w:t>Copy code</w:t>
      </w:r>
    </w:p>
    <w:p w14:paraId="39E73570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ljs-keyword"/>
        </w:rPr>
        <w:t>const</w:t>
      </w:r>
      <w:r>
        <w:rPr>
          <w:rStyle w:val="HTMLCode"/>
        </w:rPr>
        <w:t xml:space="preserve"> express = </w:t>
      </w:r>
      <w:r>
        <w:rPr>
          <w:rStyle w:val="hljs-builtin"/>
        </w:rPr>
        <w:t>require</w:t>
      </w:r>
      <w:r>
        <w:rPr>
          <w:rStyle w:val="HTMLCode"/>
        </w:rPr>
        <w:t>(</w:t>
      </w:r>
      <w:r>
        <w:rPr>
          <w:rStyle w:val="hljs-string"/>
        </w:rPr>
        <w:t>'express'</w:t>
      </w:r>
      <w:r>
        <w:rPr>
          <w:rStyle w:val="HTMLCode"/>
        </w:rPr>
        <w:t>);</w:t>
      </w:r>
    </w:p>
    <w:p w14:paraId="75F9E6E5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ljs-keyword"/>
        </w:rPr>
        <w:t>const</w:t>
      </w:r>
      <w:r>
        <w:rPr>
          <w:rStyle w:val="HTMLCode"/>
        </w:rPr>
        <w:t xml:space="preserve"> app = </w:t>
      </w:r>
      <w:proofErr w:type="gramStart"/>
      <w:r>
        <w:rPr>
          <w:rStyle w:val="hljs-title"/>
        </w:rPr>
        <w:t>express</w:t>
      </w:r>
      <w:r>
        <w:rPr>
          <w:rStyle w:val="HTMLCode"/>
        </w:rPr>
        <w:t>(</w:t>
      </w:r>
      <w:proofErr w:type="gramEnd"/>
      <w:r>
        <w:rPr>
          <w:rStyle w:val="HTMLCode"/>
        </w:rPr>
        <w:t>);</w:t>
      </w:r>
    </w:p>
    <w:p w14:paraId="0F1BDDE6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ljs-keyword"/>
        </w:rPr>
        <w:t>const</w:t>
      </w:r>
      <w:r>
        <w:rPr>
          <w:rStyle w:val="HTMLCode"/>
        </w:rPr>
        <w:t xml:space="preserve"> </w:t>
      </w:r>
      <w:r>
        <w:rPr>
          <w:rStyle w:val="hljs-variable"/>
        </w:rPr>
        <w:t>PORT</w:t>
      </w:r>
      <w:r>
        <w:rPr>
          <w:rStyle w:val="HTMLCode"/>
        </w:rPr>
        <w:t xml:space="preserve"> = </w:t>
      </w:r>
      <w:r>
        <w:rPr>
          <w:rStyle w:val="hljs-number"/>
        </w:rPr>
        <w:t>3000</w:t>
      </w:r>
      <w:r>
        <w:rPr>
          <w:rStyle w:val="HTMLCode"/>
        </w:rPr>
        <w:t>;</w:t>
      </w:r>
    </w:p>
    <w:p w14:paraId="3B1C7A06" w14:textId="77777777" w:rsidR="00F845C9" w:rsidRDefault="00F845C9" w:rsidP="00F845C9">
      <w:pPr>
        <w:pStyle w:val="HTMLPreformatted"/>
        <w:ind w:left="720"/>
        <w:rPr>
          <w:rStyle w:val="HTMLCode"/>
        </w:rPr>
      </w:pPr>
    </w:p>
    <w:p w14:paraId="4E821E3B" w14:textId="77777777" w:rsidR="00F845C9" w:rsidRDefault="00F845C9" w:rsidP="00F845C9">
      <w:pPr>
        <w:pStyle w:val="HTMLPreformatted"/>
        <w:ind w:left="720"/>
        <w:rPr>
          <w:rStyle w:val="HTMLCode"/>
        </w:rPr>
      </w:pPr>
      <w:proofErr w:type="spellStart"/>
      <w:proofErr w:type="gramStart"/>
      <w:r>
        <w:rPr>
          <w:rStyle w:val="HTMLCode"/>
        </w:rPr>
        <w:t>app.</w:t>
      </w:r>
      <w:r>
        <w:rPr>
          <w:rStyle w:val="hljs-title"/>
        </w:rPr>
        <w:t>get</w:t>
      </w:r>
      <w:proofErr w:type="spellEnd"/>
      <w:r>
        <w:rPr>
          <w:rStyle w:val="HTMLCode"/>
        </w:rPr>
        <w:t>(</w:t>
      </w:r>
      <w:proofErr w:type="gramEnd"/>
      <w:r>
        <w:rPr>
          <w:rStyle w:val="hljs-string"/>
        </w:rPr>
        <w:t>'/'</w:t>
      </w:r>
      <w:r>
        <w:rPr>
          <w:rStyle w:val="HTMLCode"/>
        </w:rPr>
        <w:t xml:space="preserve">, </w:t>
      </w:r>
      <w:r>
        <w:rPr>
          <w:rStyle w:val="hljs-function"/>
        </w:rPr>
        <w:t>(</w:t>
      </w:r>
      <w:r>
        <w:rPr>
          <w:rStyle w:val="hljs-params"/>
        </w:rPr>
        <w:t>req, res</w:t>
      </w:r>
      <w:r>
        <w:rPr>
          <w:rStyle w:val="hljs-function"/>
        </w:rPr>
        <w:t>) =&gt;</w:t>
      </w:r>
      <w:r>
        <w:rPr>
          <w:rStyle w:val="HTMLCode"/>
        </w:rPr>
        <w:t xml:space="preserve"> {</w:t>
      </w:r>
    </w:p>
    <w:p w14:paraId="70CEA668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TMLCode"/>
        </w:rPr>
        <w:t xml:space="preserve">    </w:t>
      </w:r>
      <w:proofErr w:type="spellStart"/>
      <w:proofErr w:type="gramStart"/>
      <w:r>
        <w:rPr>
          <w:rStyle w:val="HTMLCode"/>
        </w:rPr>
        <w:t>res.</w:t>
      </w:r>
      <w:r>
        <w:rPr>
          <w:rStyle w:val="hljs-title"/>
        </w:rPr>
        <w:t>send</w:t>
      </w:r>
      <w:proofErr w:type="spellEnd"/>
      <w:proofErr w:type="gramEnd"/>
      <w:r>
        <w:rPr>
          <w:rStyle w:val="HTMLCode"/>
        </w:rPr>
        <w:t>(</w:t>
      </w:r>
      <w:r>
        <w:rPr>
          <w:rStyle w:val="hljs-string"/>
        </w:rPr>
        <w:t>'Welcome to My Node.js App!'</w:t>
      </w:r>
      <w:r>
        <w:rPr>
          <w:rStyle w:val="HTMLCode"/>
        </w:rPr>
        <w:t>);</w:t>
      </w:r>
    </w:p>
    <w:p w14:paraId="42D2CFFA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TMLCode"/>
        </w:rPr>
        <w:t>});</w:t>
      </w:r>
    </w:p>
    <w:p w14:paraId="2C818EC0" w14:textId="77777777" w:rsidR="00F845C9" w:rsidRDefault="00F845C9" w:rsidP="00F845C9">
      <w:pPr>
        <w:pStyle w:val="HTMLPreformatted"/>
        <w:ind w:left="720"/>
        <w:rPr>
          <w:rStyle w:val="HTMLCode"/>
        </w:rPr>
      </w:pPr>
    </w:p>
    <w:p w14:paraId="014E28EE" w14:textId="77777777" w:rsidR="00F845C9" w:rsidRDefault="00F845C9" w:rsidP="00F845C9">
      <w:pPr>
        <w:pStyle w:val="HTMLPreformatted"/>
        <w:ind w:left="720"/>
        <w:rPr>
          <w:rStyle w:val="HTMLCode"/>
        </w:rPr>
      </w:pPr>
      <w:proofErr w:type="spellStart"/>
      <w:proofErr w:type="gramStart"/>
      <w:r>
        <w:rPr>
          <w:rStyle w:val="HTMLCode"/>
        </w:rPr>
        <w:t>app.</w:t>
      </w:r>
      <w:r>
        <w:rPr>
          <w:rStyle w:val="hljs-title"/>
        </w:rPr>
        <w:t>listen</w:t>
      </w:r>
      <w:proofErr w:type="spellEnd"/>
      <w:proofErr w:type="gramEnd"/>
      <w:r>
        <w:rPr>
          <w:rStyle w:val="HTMLCode"/>
        </w:rPr>
        <w:t>(</w:t>
      </w:r>
      <w:r>
        <w:rPr>
          <w:rStyle w:val="hljs-variable"/>
        </w:rPr>
        <w:t>PORT</w:t>
      </w:r>
      <w:r>
        <w:rPr>
          <w:rStyle w:val="HTMLCode"/>
        </w:rPr>
        <w:t xml:space="preserve">, </w:t>
      </w:r>
      <w:r>
        <w:rPr>
          <w:rStyle w:val="hljs-function"/>
        </w:rPr>
        <w:t>() =&gt;</w:t>
      </w:r>
      <w:r>
        <w:rPr>
          <w:rStyle w:val="HTMLCode"/>
        </w:rPr>
        <w:t xml:space="preserve"> {</w:t>
      </w:r>
    </w:p>
    <w:p w14:paraId="2E84E963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TMLCode"/>
        </w:rPr>
        <w:t xml:space="preserve">    </w:t>
      </w:r>
      <w:proofErr w:type="gramStart"/>
      <w:r>
        <w:rPr>
          <w:rStyle w:val="hljs-variable"/>
        </w:rPr>
        <w:t>console</w:t>
      </w:r>
      <w:r>
        <w:rPr>
          <w:rStyle w:val="HTMLCode"/>
        </w:rPr>
        <w:t>.</w:t>
      </w:r>
      <w:r>
        <w:rPr>
          <w:rStyle w:val="hljs-title"/>
        </w:rPr>
        <w:t>log</w:t>
      </w:r>
      <w:r>
        <w:rPr>
          <w:rStyle w:val="HTMLCode"/>
        </w:rPr>
        <w:t>(</w:t>
      </w:r>
      <w:proofErr w:type="gramEnd"/>
      <w:r>
        <w:rPr>
          <w:rStyle w:val="hljs-string"/>
        </w:rPr>
        <w:t>`Server is running on http://localhost:</w:t>
      </w:r>
      <w:r>
        <w:rPr>
          <w:rStyle w:val="hljs-subst"/>
        </w:rPr>
        <w:t>${PORT}</w:t>
      </w:r>
      <w:r>
        <w:rPr>
          <w:rStyle w:val="hljs-string"/>
        </w:rPr>
        <w:t>`</w:t>
      </w:r>
      <w:r>
        <w:rPr>
          <w:rStyle w:val="HTMLCode"/>
        </w:rPr>
        <w:t>);</w:t>
      </w:r>
    </w:p>
    <w:p w14:paraId="3BFA33E9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TMLCode"/>
        </w:rPr>
        <w:t>});</w:t>
      </w:r>
    </w:p>
    <w:p w14:paraId="08A658C9" w14:textId="77777777" w:rsidR="00F845C9" w:rsidRDefault="00F845C9" w:rsidP="00F845C9">
      <w:pPr>
        <w:pStyle w:val="Heading3"/>
      </w:pPr>
      <w:r>
        <w:t>Step 2: Test Your Application</w:t>
      </w:r>
    </w:p>
    <w:p w14:paraId="70A8DECC" w14:textId="77777777" w:rsidR="00F845C9" w:rsidRDefault="00F845C9" w:rsidP="00F845C9">
      <w:pPr>
        <w:pStyle w:val="NormalWeb"/>
        <w:numPr>
          <w:ilvl w:val="0"/>
          <w:numId w:val="11"/>
        </w:numPr>
      </w:pPr>
      <w:r>
        <w:rPr>
          <w:rStyle w:val="Strong"/>
        </w:rPr>
        <w:t>Run Your Application</w:t>
      </w:r>
      <w:r>
        <w:t>: Start your application by running:</w:t>
      </w:r>
    </w:p>
    <w:p w14:paraId="197838C4" w14:textId="77777777" w:rsidR="00F845C9" w:rsidRDefault="00F845C9" w:rsidP="00F845C9">
      <w:pPr>
        <w:pStyle w:val="HTMLPreformatted"/>
        <w:ind w:left="720"/>
      </w:pPr>
      <w:r>
        <w:t>bash</w:t>
      </w:r>
    </w:p>
    <w:p w14:paraId="34266609" w14:textId="77777777" w:rsidR="00F845C9" w:rsidRDefault="00F845C9" w:rsidP="00F845C9">
      <w:pPr>
        <w:pStyle w:val="HTMLPreformatted"/>
        <w:ind w:left="720"/>
      </w:pPr>
      <w:r>
        <w:t>Copy code</w:t>
      </w:r>
    </w:p>
    <w:p w14:paraId="40252EE7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TMLCode"/>
        </w:rPr>
        <w:t>node app.js</w:t>
      </w:r>
    </w:p>
    <w:p w14:paraId="6D852044" w14:textId="77777777" w:rsidR="00F845C9" w:rsidRDefault="00F845C9" w:rsidP="00F845C9">
      <w:pPr>
        <w:pStyle w:val="NormalWeb"/>
        <w:numPr>
          <w:ilvl w:val="0"/>
          <w:numId w:val="11"/>
        </w:numPr>
      </w:pPr>
      <w:r>
        <w:rPr>
          <w:rStyle w:val="Strong"/>
        </w:rPr>
        <w:t>Access the Application</w:t>
      </w:r>
      <w:r>
        <w:t xml:space="preserve">: Open your browser and go to </w:t>
      </w:r>
      <w:r>
        <w:rPr>
          <w:rStyle w:val="HTMLCode"/>
        </w:rPr>
        <w:t>http://localhost:3000</w:t>
      </w:r>
      <w:r>
        <w:t>. You should see the message "Welcome to My Node.js App!".</w:t>
      </w:r>
    </w:p>
    <w:p w14:paraId="2733D46E" w14:textId="77777777" w:rsidR="00F845C9" w:rsidRDefault="00F845C9" w:rsidP="00F845C9">
      <w:pPr>
        <w:pStyle w:val="Heading3"/>
      </w:pPr>
      <w:r>
        <w:t>Step 3: Create a GitHub Repository</w:t>
      </w:r>
    </w:p>
    <w:p w14:paraId="0A694007" w14:textId="77777777" w:rsidR="00F845C9" w:rsidRDefault="00F845C9" w:rsidP="00F845C9">
      <w:pPr>
        <w:pStyle w:val="NormalWeb"/>
        <w:numPr>
          <w:ilvl w:val="0"/>
          <w:numId w:val="12"/>
        </w:numPr>
      </w:pPr>
      <w:r>
        <w:rPr>
          <w:rStyle w:val="Strong"/>
        </w:rPr>
        <w:t>Log in to GitHub</w:t>
      </w:r>
      <w:r>
        <w:t xml:space="preserve">: Go to </w:t>
      </w:r>
      <w:hyperlink r:id="rId6" w:tgtFrame="_new" w:history="1">
        <w:r>
          <w:rPr>
            <w:rStyle w:val="Hyperlink"/>
          </w:rPr>
          <w:t>github.com</w:t>
        </w:r>
      </w:hyperlink>
      <w:r>
        <w:t xml:space="preserve"> and log in or create a new account.</w:t>
      </w:r>
    </w:p>
    <w:p w14:paraId="02CA0BA3" w14:textId="77777777" w:rsidR="00F845C9" w:rsidRDefault="00F845C9" w:rsidP="00F845C9">
      <w:pPr>
        <w:pStyle w:val="NormalWeb"/>
        <w:numPr>
          <w:ilvl w:val="0"/>
          <w:numId w:val="12"/>
        </w:numPr>
      </w:pPr>
      <w:r>
        <w:rPr>
          <w:rStyle w:val="Strong"/>
        </w:rPr>
        <w:t>Create a New Repository</w:t>
      </w:r>
      <w:r>
        <w:t>:</w:t>
      </w:r>
    </w:p>
    <w:p w14:paraId="1C2D1D72" w14:textId="77777777" w:rsidR="00F845C9" w:rsidRDefault="00F845C9" w:rsidP="00F845C9">
      <w:pPr>
        <w:numPr>
          <w:ilvl w:val="1"/>
          <w:numId w:val="12"/>
        </w:numPr>
        <w:spacing w:before="100" w:beforeAutospacing="1" w:after="100" w:afterAutospacing="1" w:line="240" w:lineRule="auto"/>
      </w:pPr>
      <w:r>
        <w:t>Click on the "+" icon in the top right corner and select "New repository".</w:t>
      </w:r>
    </w:p>
    <w:p w14:paraId="09CF5EDC" w14:textId="77777777" w:rsidR="00F845C9" w:rsidRDefault="00F845C9" w:rsidP="00F845C9">
      <w:pPr>
        <w:numPr>
          <w:ilvl w:val="1"/>
          <w:numId w:val="12"/>
        </w:numPr>
        <w:spacing w:before="100" w:beforeAutospacing="1" w:after="100" w:afterAutospacing="1" w:line="240" w:lineRule="auto"/>
      </w:pPr>
      <w:r>
        <w:t xml:space="preserve">Name your repository (e.g., </w:t>
      </w:r>
      <w:r>
        <w:rPr>
          <w:rStyle w:val="HTMLCode"/>
          <w:rFonts w:eastAsiaTheme="minorHAnsi"/>
        </w:rPr>
        <w:t>my-node-app</w:t>
      </w:r>
      <w:r>
        <w:t>).</w:t>
      </w:r>
    </w:p>
    <w:p w14:paraId="7376CA20" w14:textId="77777777" w:rsidR="00F845C9" w:rsidRDefault="00F845C9" w:rsidP="00F845C9">
      <w:pPr>
        <w:numPr>
          <w:ilvl w:val="1"/>
          <w:numId w:val="12"/>
        </w:numPr>
        <w:spacing w:before="100" w:beforeAutospacing="1" w:after="100" w:afterAutospacing="1" w:line="240" w:lineRule="auto"/>
      </w:pPr>
      <w:r>
        <w:t>Optionally add a description, choose whether to make it public or private, and click "Create repository".</w:t>
      </w:r>
    </w:p>
    <w:p w14:paraId="2F353446" w14:textId="77777777" w:rsidR="00F845C9" w:rsidRDefault="00F845C9" w:rsidP="00F845C9">
      <w:pPr>
        <w:pStyle w:val="Heading3"/>
      </w:pPr>
      <w:r>
        <w:t>Step 4: Upload Your Application to GitHub</w:t>
      </w:r>
    </w:p>
    <w:p w14:paraId="272324A4" w14:textId="77777777" w:rsidR="00F845C9" w:rsidRDefault="00F845C9" w:rsidP="00F845C9">
      <w:pPr>
        <w:pStyle w:val="NormalWeb"/>
        <w:numPr>
          <w:ilvl w:val="0"/>
          <w:numId w:val="13"/>
        </w:numPr>
      </w:pPr>
      <w:r>
        <w:rPr>
          <w:rStyle w:val="Strong"/>
        </w:rPr>
        <w:t>Initialize a Git Repository</w:t>
      </w:r>
      <w:r>
        <w:t>: In your project directory, initialize a git repository:</w:t>
      </w:r>
    </w:p>
    <w:p w14:paraId="0A417ECC" w14:textId="77777777" w:rsidR="00F845C9" w:rsidRDefault="00F845C9" w:rsidP="00F845C9">
      <w:pPr>
        <w:pStyle w:val="HTMLPreformatted"/>
        <w:ind w:left="720"/>
      </w:pPr>
      <w:r>
        <w:lastRenderedPageBreak/>
        <w:t>bash</w:t>
      </w:r>
    </w:p>
    <w:p w14:paraId="0DAA1C13" w14:textId="77777777" w:rsidR="00F845C9" w:rsidRDefault="00F845C9" w:rsidP="00F845C9">
      <w:pPr>
        <w:pStyle w:val="HTMLPreformatted"/>
        <w:ind w:left="720"/>
      </w:pPr>
      <w:r>
        <w:t>Copy code</w:t>
      </w:r>
    </w:p>
    <w:p w14:paraId="5203AEB6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TMLCode"/>
        </w:rPr>
        <w:t xml:space="preserve">git </w:t>
      </w:r>
      <w:proofErr w:type="spellStart"/>
      <w:r>
        <w:rPr>
          <w:rStyle w:val="HTMLCode"/>
        </w:rPr>
        <w:t>init</w:t>
      </w:r>
      <w:proofErr w:type="spellEnd"/>
    </w:p>
    <w:p w14:paraId="72526397" w14:textId="77777777" w:rsidR="00F845C9" w:rsidRDefault="00F845C9" w:rsidP="00F845C9">
      <w:pPr>
        <w:pStyle w:val="NormalWeb"/>
        <w:numPr>
          <w:ilvl w:val="0"/>
          <w:numId w:val="13"/>
        </w:numPr>
      </w:pPr>
      <w:r>
        <w:rPr>
          <w:rStyle w:val="Strong"/>
        </w:rPr>
        <w:t>Add Files to the Repository</w:t>
      </w:r>
      <w:r>
        <w:t>: Add all files to the repository:</w:t>
      </w:r>
    </w:p>
    <w:p w14:paraId="5DC39223" w14:textId="77777777" w:rsidR="00F845C9" w:rsidRDefault="00F845C9" w:rsidP="00F845C9">
      <w:pPr>
        <w:pStyle w:val="HTMLPreformatted"/>
        <w:ind w:left="720"/>
      </w:pPr>
      <w:r>
        <w:t>bash</w:t>
      </w:r>
    </w:p>
    <w:p w14:paraId="32CA3357" w14:textId="77777777" w:rsidR="00F845C9" w:rsidRDefault="00F845C9" w:rsidP="00F845C9">
      <w:pPr>
        <w:pStyle w:val="HTMLPreformatted"/>
        <w:ind w:left="720"/>
      </w:pPr>
      <w:r>
        <w:t>Copy code</w:t>
      </w:r>
    </w:p>
    <w:p w14:paraId="1220564B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TMLCode"/>
        </w:rPr>
        <w:t xml:space="preserve">git </w:t>
      </w:r>
      <w:proofErr w:type="gramStart"/>
      <w:r>
        <w:rPr>
          <w:rStyle w:val="HTMLCode"/>
        </w:rPr>
        <w:t>add .</w:t>
      </w:r>
      <w:proofErr w:type="gramEnd"/>
    </w:p>
    <w:p w14:paraId="7D9B2BDF" w14:textId="77777777" w:rsidR="00F845C9" w:rsidRDefault="00F845C9" w:rsidP="00F845C9">
      <w:pPr>
        <w:pStyle w:val="NormalWeb"/>
        <w:numPr>
          <w:ilvl w:val="0"/>
          <w:numId w:val="13"/>
        </w:numPr>
      </w:pPr>
      <w:r>
        <w:rPr>
          <w:rStyle w:val="Strong"/>
        </w:rPr>
        <w:t>Commit Your Changes</w:t>
      </w:r>
      <w:r>
        <w:t>: Commit the changes with a message:</w:t>
      </w:r>
    </w:p>
    <w:p w14:paraId="44EF05CB" w14:textId="77777777" w:rsidR="00F845C9" w:rsidRDefault="00F845C9" w:rsidP="00F845C9">
      <w:pPr>
        <w:pStyle w:val="HTMLPreformatted"/>
        <w:ind w:left="720"/>
      </w:pPr>
      <w:r>
        <w:t>bash</w:t>
      </w:r>
    </w:p>
    <w:p w14:paraId="20BE1949" w14:textId="77777777" w:rsidR="00F845C9" w:rsidRDefault="00F845C9" w:rsidP="00F845C9">
      <w:pPr>
        <w:pStyle w:val="HTMLPreformatted"/>
        <w:ind w:left="720"/>
      </w:pPr>
      <w:r>
        <w:t>Copy code</w:t>
      </w:r>
    </w:p>
    <w:p w14:paraId="37DCC582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TMLCode"/>
        </w:rPr>
        <w:t xml:space="preserve">git commit -m </w:t>
      </w:r>
      <w:r>
        <w:rPr>
          <w:rStyle w:val="hljs-string"/>
        </w:rPr>
        <w:t>"Initial commit"</w:t>
      </w:r>
    </w:p>
    <w:p w14:paraId="2B91EAB6" w14:textId="77777777" w:rsidR="00F845C9" w:rsidRDefault="00F845C9" w:rsidP="00F845C9">
      <w:pPr>
        <w:pStyle w:val="NormalWeb"/>
        <w:numPr>
          <w:ilvl w:val="0"/>
          <w:numId w:val="13"/>
        </w:numPr>
      </w:pPr>
      <w:r>
        <w:rPr>
          <w:rStyle w:val="Strong"/>
        </w:rPr>
        <w:t>Link to Your GitHub Repository</w:t>
      </w:r>
      <w:r>
        <w:t xml:space="preserve">: Copy the repository URL from GitHub and link it to your local repository. Replace </w:t>
      </w:r>
      <w:r>
        <w:rPr>
          <w:rStyle w:val="HTMLCode"/>
        </w:rPr>
        <w:t>&lt;your-</w:t>
      </w:r>
      <w:proofErr w:type="spellStart"/>
      <w:r>
        <w:rPr>
          <w:rStyle w:val="HTMLCode"/>
        </w:rPr>
        <w:t>github</w:t>
      </w:r>
      <w:proofErr w:type="spellEnd"/>
      <w:r>
        <w:rPr>
          <w:rStyle w:val="HTMLCode"/>
        </w:rPr>
        <w:t>-username&gt;</w:t>
      </w:r>
      <w:r>
        <w:t xml:space="preserve"> with your actual GitHub username:</w:t>
      </w:r>
    </w:p>
    <w:p w14:paraId="17E623D5" w14:textId="77777777" w:rsidR="00F845C9" w:rsidRDefault="00F845C9" w:rsidP="00F845C9">
      <w:pPr>
        <w:pStyle w:val="HTMLPreformatted"/>
        <w:ind w:left="720"/>
      </w:pPr>
      <w:r>
        <w:t>bash</w:t>
      </w:r>
    </w:p>
    <w:p w14:paraId="72F96271" w14:textId="77777777" w:rsidR="00F845C9" w:rsidRDefault="00F845C9" w:rsidP="00F845C9">
      <w:pPr>
        <w:pStyle w:val="HTMLPreformatted"/>
        <w:ind w:left="720"/>
      </w:pPr>
      <w:r>
        <w:t>Copy code</w:t>
      </w:r>
    </w:p>
    <w:p w14:paraId="64426E80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TMLCode"/>
        </w:rPr>
        <w:t>git remote add origin https://github.com/&lt;your-github-username&gt;/my-node-app.git</w:t>
      </w:r>
    </w:p>
    <w:p w14:paraId="6396229A" w14:textId="77777777" w:rsidR="00F845C9" w:rsidRDefault="00F845C9" w:rsidP="00F845C9">
      <w:pPr>
        <w:pStyle w:val="NormalWeb"/>
        <w:numPr>
          <w:ilvl w:val="0"/>
          <w:numId w:val="13"/>
        </w:numPr>
      </w:pPr>
      <w:r>
        <w:rPr>
          <w:rStyle w:val="Strong"/>
        </w:rPr>
        <w:t>Push Your Changes to GitHub</w:t>
      </w:r>
      <w:r>
        <w:t>: Push your local repository to GitHub:</w:t>
      </w:r>
    </w:p>
    <w:p w14:paraId="11BA62B0" w14:textId="77777777" w:rsidR="00F845C9" w:rsidRDefault="00F845C9" w:rsidP="00F845C9">
      <w:pPr>
        <w:pStyle w:val="HTMLPreformatted"/>
        <w:ind w:left="720"/>
      </w:pPr>
      <w:r>
        <w:t>bash</w:t>
      </w:r>
    </w:p>
    <w:p w14:paraId="3668AD44" w14:textId="77777777" w:rsidR="00F845C9" w:rsidRDefault="00F845C9" w:rsidP="00F845C9">
      <w:pPr>
        <w:pStyle w:val="HTMLPreformatted"/>
        <w:ind w:left="720"/>
      </w:pPr>
      <w:r>
        <w:t>Copy code</w:t>
      </w:r>
    </w:p>
    <w:p w14:paraId="68CBCD70" w14:textId="77777777" w:rsidR="00F845C9" w:rsidRDefault="00F845C9" w:rsidP="00F845C9">
      <w:pPr>
        <w:pStyle w:val="HTMLPreformatted"/>
        <w:ind w:left="720"/>
        <w:rPr>
          <w:rStyle w:val="HTMLCode"/>
        </w:rPr>
      </w:pPr>
      <w:r>
        <w:rPr>
          <w:rStyle w:val="HTMLCode"/>
        </w:rPr>
        <w:t>git push -u origin master</w:t>
      </w:r>
    </w:p>
    <w:p w14:paraId="18DEB16F" w14:textId="77777777" w:rsidR="00F845C9" w:rsidRDefault="00F845C9" w:rsidP="00F845C9">
      <w:pPr>
        <w:pStyle w:val="HTMLPreformatted"/>
        <w:ind w:left="720"/>
        <w:rPr>
          <w:rStyle w:val="HTMLCode"/>
        </w:rPr>
      </w:pPr>
    </w:p>
    <w:p w14:paraId="4D7BC9B4" w14:textId="77777777" w:rsidR="00F845C9" w:rsidRDefault="00F845C9" w:rsidP="00F845C9">
      <w:pPr>
        <w:pStyle w:val="HTMLPreformatted"/>
        <w:ind w:left="720"/>
        <w:rPr>
          <w:rStyle w:val="HTMLCode"/>
        </w:rPr>
      </w:pPr>
    </w:p>
    <w:p w14:paraId="6D952351" w14:textId="77777777" w:rsidR="00F845C9" w:rsidRDefault="00F845C9" w:rsidP="00F845C9">
      <w:pPr>
        <w:pStyle w:val="Heading3"/>
      </w:pPr>
      <w:r>
        <w:t>Step 5: Verify Your Repository</w:t>
      </w:r>
    </w:p>
    <w:p w14:paraId="0D78CE45" w14:textId="77777777" w:rsidR="00F845C9" w:rsidRDefault="00F845C9" w:rsidP="00F845C9">
      <w:pPr>
        <w:numPr>
          <w:ilvl w:val="0"/>
          <w:numId w:val="14"/>
        </w:numPr>
        <w:spacing w:before="100" w:beforeAutospacing="1" w:after="100" w:afterAutospacing="1" w:line="240" w:lineRule="auto"/>
      </w:pPr>
      <w:r>
        <w:rPr>
          <w:rStyle w:val="Strong"/>
        </w:rPr>
        <w:t>Check Your GitHub Repository</w:t>
      </w:r>
      <w:r>
        <w:t>: Go back to your GitHub repository in your browser. You should see all your Node.js application files uploaded.</w:t>
      </w:r>
    </w:p>
    <w:p w14:paraId="2E6F2D38" w14:textId="77777777" w:rsidR="00F845C9" w:rsidRDefault="00F845C9" w:rsidP="00F845C9">
      <w:pPr>
        <w:pStyle w:val="Heading1"/>
        <w:jc w:val="center"/>
        <w:rPr>
          <w:rFonts w:eastAsia="Times New Roman"/>
        </w:rPr>
      </w:pPr>
    </w:p>
    <w:p w14:paraId="34240786" w14:textId="2C603255" w:rsidR="00F845C9" w:rsidRDefault="00F845C9" w:rsidP="00F845C9">
      <w:pPr>
        <w:pStyle w:val="Heading1"/>
        <w:jc w:val="center"/>
        <w:rPr>
          <w:rFonts w:eastAsia="Times New Roman"/>
        </w:rPr>
      </w:pPr>
      <w:r>
        <w:rPr>
          <w:rFonts w:eastAsia="Times New Roman"/>
        </w:rPr>
        <w:t>PHASE II</w:t>
      </w:r>
    </w:p>
    <w:p w14:paraId="5EE90E86" w14:textId="7A268E0A" w:rsidR="00DB4445" w:rsidRPr="00DB4445" w:rsidRDefault="00DB4445" w:rsidP="00DB444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teps to Integrate Jenkins with GitHub</w:t>
      </w:r>
    </w:p>
    <w:p w14:paraId="2DDF1E98" w14:textId="77777777" w:rsidR="00DB4445" w:rsidRPr="00DB4445" w:rsidRDefault="00DB4445" w:rsidP="00DB444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. Create a Jenkins Job</w:t>
      </w:r>
    </w:p>
    <w:p w14:paraId="63A586FB" w14:textId="77777777" w:rsidR="00DB4445" w:rsidRPr="00DB4445" w:rsidRDefault="00DB4445" w:rsidP="00DB444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o to your Jenkins dashboard.</w:t>
      </w:r>
    </w:p>
    <w:p w14:paraId="60383C40" w14:textId="77777777" w:rsidR="00DB4445" w:rsidRPr="00DB4445" w:rsidRDefault="00DB4445" w:rsidP="00DB444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lick on "New Item".</w:t>
      </w:r>
    </w:p>
    <w:p w14:paraId="686C40C2" w14:textId="77777777" w:rsidR="00DB4445" w:rsidRPr="00DB4445" w:rsidRDefault="00DB4445" w:rsidP="00DB4445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lect "Pipeline" and name your job.</w:t>
      </w:r>
    </w:p>
    <w:p w14:paraId="1BFD46B1" w14:textId="77777777" w:rsidR="00DB4445" w:rsidRPr="00DB4445" w:rsidRDefault="00DB4445" w:rsidP="00DB444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2. Configure GitHub Webhook</w:t>
      </w:r>
    </w:p>
    <w:p w14:paraId="5E8DC393" w14:textId="77777777" w:rsidR="00DB4445" w:rsidRPr="00DB4445" w:rsidRDefault="00DB4445" w:rsidP="00DB444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o to your GitHub repository.</w:t>
      </w:r>
    </w:p>
    <w:p w14:paraId="7F94BEFB" w14:textId="77777777" w:rsidR="00DB4445" w:rsidRPr="00DB4445" w:rsidRDefault="00DB4445" w:rsidP="00DB444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vigate to "Settings" &gt; "Webhooks".</w:t>
      </w:r>
    </w:p>
    <w:p w14:paraId="086FA88F" w14:textId="77777777" w:rsidR="00DB4445" w:rsidRPr="00DB4445" w:rsidRDefault="00DB4445" w:rsidP="00DB444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lick on "Add webhook".</w:t>
      </w:r>
    </w:p>
    <w:p w14:paraId="3EA235B7" w14:textId="77777777" w:rsidR="00DB4445" w:rsidRPr="00DB4445" w:rsidRDefault="00DB4445" w:rsidP="00DB444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nter your Jenkins URL followed by </w:t>
      </w: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ithub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-webhook/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e.g., </w:t>
      </w: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ttp://your-jenkins-url/github-webhook/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.</w:t>
      </w:r>
    </w:p>
    <w:p w14:paraId="6FF3770F" w14:textId="77777777" w:rsidR="00DB4445" w:rsidRPr="00DB4445" w:rsidRDefault="00DB4445" w:rsidP="00DB444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et the content type to </w:t>
      </w: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pplication/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json</w:t>
      </w:r>
      <w:proofErr w:type="spellEnd"/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6A2B6286" w14:textId="77777777" w:rsidR="00DB4445" w:rsidRPr="00DB4445" w:rsidRDefault="00DB4445" w:rsidP="00DB444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oose the events to trigger the webhook (typically "Just the push event").</w:t>
      </w:r>
    </w:p>
    <w:p w14:paraId="1D6F940F" w14:textId="77777777" w:rsidR="00DB4445" w:rsidRPr="00DB4445" w:rsidRDefault="00DB4445" w:rsidP="00DB4445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lick "Add webhook".</w:t>
      </w:r>
    </w:p>
    <w:p w14:paraId="5C8FD412" w14:textId="77777777" w:rsidR="00DB4445" w:rsidRPr="00DB4445" w:rsidRDefault="00DB4445" w:rsidP="00DB444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. Set Up Jenkins Pipeline</w:t>
      </w:r>
    </w:p>
    <w:p w14:paraId="14C7A177" w14:textId="77777777" w:rsidR="00DB4445" w:rsidRPr="00DB4445" w:rsidRDefault="00DB4445" w:rsidP="00DB44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 your Jenkins job configuration, scroll to the "Pipeline" section.</w:t>
      </w:r>
    </w:p>
    <w:p w14:paraId="498A0D6C" w14:textId="77777777" w:rsidR="00DB4445" w:rsidRPr="00DB4445" w:rsidRDefault="00DB4445" w:rsidP="00DB44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oose "Pipeline script from SCM".</w:t>
      </w:r>
    </w:p>
    <w:p w14:paraId="5031D51B" w14:textId="77777777" w:rsidR="00DB4445" w:rsidRPr="00DB4445" w:rsidRDefault="00DB4445" w:rsidP="00DB44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lect "Git" as the SCM.</w:t>
      </w:r>
    </w:p>
    <w:p w14:paraId="22C943BA" w14:textId="77777777" w:rsidR="00DB4445" w:rsidRPr="00DB4445" w:rsidRDefault="00DB4445" w:rsidP="00DB44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ter your GitHub repository URL.</w:t>
      </w:r>
    </w:p>
    <w:p w14:paraId="1E380506" w14:textId="77777777" w:rsidR="00DB4445" w:rsidRPr="00DB4445" w:rsidRDefault="00DB4445" w:rsidP="00DB44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vide the credentials if required.</w:t>
      </w:r>
    </w:p>
    <w:p w14:paraId="66257179" w14:textId="77777777" w:rsidR="00DB4445" w:rsidRPr="00DB4445" w:rsidRDefault="00DB4445" w:rsidP="00DB44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pecify the branch to build (e.g., </w:t>
      </w: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*/main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.</w:t>
      </w:r>
    </w:p>
    <w:p w14:paraId="457F14EF" w14:textId="77777777" w:rsidR="00DB4445" w:rsidRPr="00DB4445" w:rsidRDefault="00DB4445" w:rsidP="00DB4445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4. Create a </w:t>
      </w:r>
      <w:proofErr w:type="spellStart"/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Jenkinsfile</w:t>
      </w:r>
      <w:proofErr w:type="spellEnd"/>
    </w:p>
    <w:p w14:paraId="3752F6D5" w14:textId="77777777" w:rsidR="00DB4445" w:rsidRPr="00DB4445" w:rsidRDefault="00DB4445" w:rsidP="00DB444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n your repository, create a 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Jenkinsfile</w:t>
      </w:r>
      <w:proofErr w:type="spellEnd"/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t the root level. Below is an example of a </w:t>
      </w:r>
      <w:proofErr w:type="spellStart"/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Jenkinsfile</w:t>
      </w:r>
      <w:proofErr w:type="spellEnd"/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at builds a Node.js application using Maven and runs Selenium tests:</w:t>
      </w:r>
    </w:p>
    <w:p w14:paraId="04D41356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roovy</w:t>
      </w:r>
    </w:p>
    <w:p w14:paraId="56F6886E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 code</w:t>
      </w:r>
    </w:p>
    <w:p w14:paraId="4ADCDB06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ipeline {</w:t>
      </w:r>
    </w:p>
    <w:p w14:paraId="15CB40B6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agent any</w:t>
      </w:r>
    </w:p>
    <w:p w14:paraId="317E3D31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52FE47AF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tools {</w:t>
      </w:r>
    </w:p>
    <w:p w14:paraId="0010D7F9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odejs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'NodeJS' // Name of your NodeJS installation in Jenkins</w:t>
      </w:r>
    </w:p>
    <w:p w14:paraId="213A254E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}</w:t>
      </w:r>
    </w:p>
    <w:p w14:paraId="4EB5DD81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31FF7FDF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stages {</w:t>
      </w:r>
    </w:p>
    <w:p w14:paraId="31D957F8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stage('Checkout') {</w:t>
      </w:r>
    </w:p>
    <w:p w14:paraId="7A108348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steps {</w:t>
      </w:r>
    </w:p>
    <w:p w14:paraId="66895837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// Checkout the code from GitHub</w:t>
      </w:r>
    </w:p>
    <w:p w14:paraId="3E0A27F2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git url: 'https://github.com/your-repo/your-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oject.git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', branch: 'main'</w:t>
      </w:r>
    </w:p>
    <w:p w14:paraId="26AB5352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}</w:t>
      </w:r>
    </w:p>
    <w:p w14:paraId="15A8338E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}</w:t>
      </w:r>
    </w:p>
    <w:p w14:paraId="70CE7BFD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3C779BF6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</w:t>
      </w:r>
      <w:proofErr w:type="gram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tage(</w:t>
      </w:r>
      <w:proofErr w:type="gram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'Install Dependencies') {</w:t>
      </w:r>
    </w:p>
    <w:p w14:paraId="53A6FA5E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steps {</w:t>
      </w:r>
    </w:p>
    <w:p w14:paraId="47DFC55C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// Install Node.js dependencies</w:t>
      </w:r>
    </w:p>
    <w:p w14:paraId="6EA332C3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h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'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pm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install'</w:t>
      </w:r>
    </w:p>
    <w:p w14:paraId="05DF429A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}</w:t>
      </w:r>
    </w:p>
    <w:p w14:paraId="610AC6D0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}</w:t>
      </w:r>
    </w:p>
    <w:p w14:paraId="757A1498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6774EECC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</w:t>
      </w:r>
      <w:proofErr w:type="gram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tage(</w:t>
      </w:r>
      <w:proofErr w:type="gram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'Build with Maven') {</w:t>
      </w:r>
    </w:p>
    <w:p w14:paraId="0BF9F163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lastRenderedPageBreak/>
        <w:t xml:space="preserve">            steps {</w:t>
      </w:r>
    </w:p>
    <w:p w14:paraId="0EAE1E50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// Build the application using Maven</w:t>
      </w:r>
    </w:p>
    <w:p w14:paraId="48CD9125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h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'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vn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ean package'</w:t>
      </w:r>
    </w:p>
    <w:p w14:paraId="1146071F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}</w:t>
      </w:r>
    </w:p>
    <w:p w14:paraId="468BD919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}</w:t>
      </w:r>
    </w:p>
    <w:p w14:paraId="7E146DB1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70C128CB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</w:t>
      </w:r>
      <w:proofErr w:type="gram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tage(</w:t>
      </w:r>
      <w:proofErr w:type="gram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'Run Selenium Tests') {</w:t>
      </w:r>
    </w:p>
    <w:p w14:paraId="3D46D993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steps {</w:t>
      </w:r>
    </w:p>
    <w:p w14:paraId="6215B08C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// Run Selenium tests (this assumes you have a script for running your tests)</w:t>
      </w:r>
    </w:p>
    <w:p w14:paraId="7522C405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// You may need to adjust this command based on your test setup</w:t>
      </w:r>
    </w:p>
    <w:p w14:paraId="51C6F9DD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h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'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vn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test -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test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YourSeleniumTestClass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'</w:t>
      </w:r>
    </w:p>
    <w:p w14:paraId="596C6B79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}</w:t>
      </w:r>
    </w:p>
    <w:p w14:paraId="2F63F925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}</w:t>
      </w:r>
    </w:p>
    <w:p w14:paraId="2959C168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}</w:t>
      </w:r>
    </w:p>
    <w:p w14:paraId="735D78C3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63EEC3B4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post {</w:t>
      </w:r>
    </w:p>
    <w:p w14:paraId="59D6BBC3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success {</w:t>
      </w:r>
    </w:p>
    <w:p w14:paraId="1DEE0CD8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echo 'Build and tests were successful!'</w:t>
      </w:r>
    </w:p>
    <w:p w14:paraId="506F8E9D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}</w:t>
      </w:r>
    </w:p>
    <w:p w14:paraId="62BEF633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failure {</w:t>
      </w:r>
    </w:p>
    <w:p w14:paraId="52F7E236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echo 'Build or tests failed!'</w:t>
      </w:r>
    </w:p>
    <w:p w14:paraId="0AAE09BD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}</w:t>
      </w:r>
    </w:p>
    <w:p w14:paraId="51B83C26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always {</w:t>
      </w:r>
    </w:p>
    <w:p w14:paraId="23E86941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// Clean up or send notifications</w:t>
      </w:r>
    </w:p>
    <w:p w14:paraId="261AA839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echo 'Cleaning up...'</w:t>
      </w:r>
    </w:p>
    <w:p w14:paraId="67B462BA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}</w:t>
      </w:r>
    </w:p>
    <w:p w14:paraId="0E3C797A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}</w:t>
      </w:r>
    </w:p>
    <w:p w14:paraId="410CF31E" w14:textId="77777777" w:rsidR="00DB4445" w:rsidRPr="00DB4445" w:rsidRDefault="00DB4445" w:rsidP="00DB444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28D7AFC6" w14:textId="77777777" w:rsidR="00DB4445" w:rsidRPr="00DB4445" w:rsidRDefault="00DB4445" w:rsidP="00DB444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Explanation of the </w:t>
      </w:r>
      <w:proofErr w:type="spellStart"/>
      <w:r w:rsidRPr="00DB444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Jenkinsfile</w:t>
      </w:r>
      <w:proofErr w:type="spellEnd"/>
    </w:p>
    <w:p w14:paraId="757F0BA7" w14:textId="77777777" w:rsidR="00DB4445" w:rsidRPr="00DB4445" w:rsidRDefault="00DB4445" w:rsidP="00DB44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heckout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Checks out the code from your GitHub repository.</w:t>
      </w:r>
    </w:p>
    <w:p w14:paraId="25EF05DF" w14:textId="77777777" w:rsidR="00DB4445" w:rsidRPr="00DB4445" w:rsidRDefault="00DB4445" w:rsidP="00DB44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stall Dependencies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Installs Node.js dependencies using </w:t>
      </w:r>
      <w:proofErr w:type="spellStart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pm</w:t>
      </w:r>
      <w:proofErr w:type="spellEnd"/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install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</w:p>
    <w:p w14:paraId="5DC10DC2" w14:textId="77777777" w:rsidR="00DB4445" w:rsidRPr="00DB4445" w:rsidRDefault="00DB4445" w:rsidP="00DB44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uild with Maven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Builds the application using Maven.</w:t>
      </w:r>
    </w:p>
    <w:p w14:paraId="5239ABD5" w14:textId="77777777" w:rsidR="00DB4445" w:rsidRPr="00DB4445" w:rsidRDefault="00DB4445" w:rsidP="00DB44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un Selenium Tests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xecutes the Selenium tests defined in your project. Adjust the command as necessary based on your testing setup.</w:t>
      </w:r>
    </w:p>
    <w:p w14:paraId="0981FADA" w14:textId="77777777" w:rsidR="00DB4445" w:rsidRPr="00DB4445" w:rsidRDefault="00DB4445" w:rsidP="00DB444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Additional Configuration</w:t>
      </w:r>
    </w:p>
    <w:p w14:paraId="5A8122F5" w14:textId="77777777" w:rsidR="00DB4445" w:rsidRPr="00DB4445" w:rsidRDefault="00DB4445" w:rsidP="00DB444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Node.js Configuration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nsure that you have Node.js configured in Jenkins (Manage Jenkins &gt; Global Tool Configuration).</w:t>
      </w:r>
    </w:p>
    <w:p w14:paraId="2726FFD3" w14:textId="77777777" w:rsidR="00DB4445" w:rsidRPr="00DB4445" w:rsidRDefault="00DB4445" w:rsidP="00DB444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lenium Setup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Make sure your Selenium tests are properly configured. This may involve ensuring that the Selenium server or browser drivers are set up correctly.</w:t>
      </w:r>
    </w:p>
    <w:p w14:paraId="1E310DEF" w14:textId="77777777" w:rsidR="00DB4445" w:rsidRPr="00DB4445" w:rsidRDefault="00DB4445" w:rsidP="00DB444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DB4445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rror Handling and Notifications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You can enhance the </w:t>
      </w:r>
      <w:r w:rsidRPr="00DB4445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ost</w:t>
      </w:r>
      <w:r w:rsidRPr="00DB444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ection to add email or Slack notifications based on your team's preferences.</w:t>
      </w:r>
    </w:p>
    <w:p w14:paraId="49AB1773" w14:textId="77777777" w:rsidR="00B43160" w:rsidRPr="00DB4445" w:rsidRDefault="00B43160" w:rsidP="00DB4445"/>
    <w:sectPr w:rsidR="00B43160" w:rsidRPr="00DB4445" w:rsidSect="00EC22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1648F"/>
    <w:multiLevelType w:val="multilevel"/>
    <w:tmpl w:val="01824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90593F"/>
    <w:multiLevelType w:val="multilevel"/>
    <w:tmpl w:val="433A8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D37359"/>
    <w:multiLevelType w:val="multilevel"/>
    <w:tmpl w:val="C1EAEA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660067"/>
    <w:multiLevelType w:val="multilevel"/>
    <w:tmpl w:val="561613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BA5269"/>
    <w:multiLevelType w:val="multilevel"/>
    <w:tmpl w:val="A04E4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F50086"/>
    <w:multiLevelType w:val="multilevel"/>
    <w:tmpl w:val="A7EA5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A060AC"/>
    <w:multiLevelType w:val="multilevel"/>
    <w:tmpl w:val="DEE21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3F36F9"/>
    <w:multiLevelType w:val="multilevel"/>
    <w:tmpl w:val="7AE2BC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2A55AD7"/>
    <w:multiLevelType w:val="multilevel"/>
    <w:tmpl w:val="7D489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A32D7C"/>
    <w:multiLevelType w:val="multilevel"/>
    <w:tmpl w:val="315293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2AB18B5"/>
    <w:multiLevelType w:val="multilevel"/>
    <w:tmpl w:val="103C2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AD7606"/>
    <w:multiLevelType w:val="multilevel"/>
    <w:tmpl w:val="4FB2C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0873B3"/>
    <w:multiLevelType w:val="multilevel"/>
    <w:tmpl w:val="ED9AC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723438A"/>
    <w:multiLevelType w:val="multilevel"/>
    <w:tmpl w:val="B37AC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1787020">
    <w:abstractNumId w:val="12"/>
  </w:num>
  <w:num w:numId="2" w16cid:durableId="1389917082">
    <w:abstractNumId w:val="10"/>
  </w:num>
  <w:num w:numId="3" w16cid:durableId="1434863387">
    <w:abstractNumId w:val="4"/>
  </w:num>
  <w:num w:numId="4" w16cid:durableId="1060401122">
    <w:abstractNumId w:val="0"/>
  </w:num>
  <w:num w:numId="5" w16cid:durableId="1131628366">
    <w:abstractNumId w:val="1"/>
  </w:num>
  <w:num w:numId="6" w16cid:durableId="1876500620">
    <w:abstractNumId w:val="6"/>
  </w:num>
  <w:num w:numId="7" w16cid:durableId="1658612527">
    <w:abstractNumId w:val="8"/>
  </w:num>
  <w:num w:numId="8" w16cid:durableId="1103260267">
    <w:abstractNumId w:val="5"/>
  </w:num>
  <w:num w:numId="9" w16cid:durableId="2056272335">
    <w:abstractNumId w:val="11"/>
  </w:num>
  <w:num w:numId="10" w16cid:durableId="1878471713">
    <w:abstractNumId w:val="2"/>
  </w:num>
  <w:num w:numId="11" w16cid:durableId="915439357">
    <w:abstractNumId w:val="7"/>
  </w:num>
  <w:num w:numId="12" w16cid:durableId="394621692">
    <w:abstractNumId w:val="3"/>
  </w:num>
  <w:num w:numId="13" w16cid:durableId="1534032023">
    <w:abstractNumId w:val="13"/>
  </w:num>
  <w:num w:numId="14" w16cid:durableId="21101579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ysrQwMDA3MTc0NTFR0lEKTi0uzszPAykwrAUABUlcvywAAAA="/>
  </w:docVars>
  <w:rsids>
    <w:rsidRoot w:val="00DB4445"/>
    <w:rsid w:val="00052639"/>
    <w:rsid w:val="00110582"/>
    <w:rsid w:val="004A1AE4"/>
    <w:rsid w:val="0088687F"/>
    <w:rsid w:val="00B076D1"/>
    <w:rsid w:val="00B43160"/>
    <w:rsid w:val="00D53EF0"/>
    <w:rsid w:val="00DB4445"/>
    <w:rsid w:val="00E97919"/>
    <w:rsid w:val="00EC224A"/>
    <w:rsid w:val="00F7531C"/>
    <w:rsid w:val="00F845C9"/>
    <w:rsid w:val="00FB5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468FD0"/>
  <w15:chartTrackingRefBased/>
  <w15:docId w15:val="{8D075265-5884-4740-9836-0847677A4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4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845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44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845C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845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F845C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845C9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45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45C9"/>
    <w:rPr>
      <w:rFonts w:ascii="Courier New" w:eastAsia="Times New Roman" w:hAnsi="Courier New" w:cs="Courier New"/>
      <w:kern w:val="0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845C9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F845C9"/>
  </w:style>
  <w:style w:type="character" w:customStyle="1" w:styleId="hljs-keyword">
    <w:name w:val="hljs-keyword"/>
    <w:basedOn w:val="DefaultParagraphFont"/>
    <w:rsid w:val="00F845C9"/>
  </w:style>
  <w:style w:type="character" w:customStyle="1" w:styleId="hljs-string">
    <w:name w:val="hljs-string"/>
    <w:basedOn w:val="DefaultParagraphFont"/>
    <w:rsid w:val="00F845C9"/>
  </w:style>
  <w:style w:type="character" w:customStyle="1" w:styleId="hljs-title">
    <w:name w:val="hljs-title"/>
    <w:basedOn w:val="DefaultParagraphFont"/>
    <w:rsid w:val="00F845C9"/>
  </w:style>
  <w:style w:type="character" w:customStyle="1" w:styleId="hljs-variable">
    <w:name w:val="hljs-variable"/>
    <w:basedOn w:val="DefaultParagraphFont"/>
    <w:rsid w:val="00F845C9"/>
  </w:style>
  <w:style w:type="character" w:customStyle="1" w:styleId="hljs-number">
    <w:name w:val="hljs-number"/>
    <w:basedOn w:val="DefaultParagraphFont"/>
    <w:rsid w:val="00F845C9"/>
  </w:style>
  <w:style w:type="character" w:customStyle="1" w:styleId="hljs-function">
    <w:name w:val="hljs-function"/>
    <w:basedOn w:val="DefaultParagraphFont"/>
    <w:rsid w:val="00F845C9"/>
  </w:style>
  <w:style w:type="character" w:customStyle="1" w:styleId="hljs-params">
    <w:name w:val="hljs-params"/>
    <w:basedOn w:val="DefaultParagraphFont"/>
    <w:rsid w:val="00F845C9"/>
  </w:style>
  <w:style w:type="character" w:customStyle="1" w:styleId="hljs-subst">
    <w:name w:val="hljs-subst"/>
    <w:basedOn w:val="DefaultParagraphFont"/>
    <w:rsid w:val="00F845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41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22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24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30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3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5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418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58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905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882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0635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9331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6533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033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1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32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75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90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603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7953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9768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55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52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445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1019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143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021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9169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04493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6068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979771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706125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37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18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404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631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2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9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259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27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86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26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39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624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89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92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17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54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817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3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5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95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477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6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5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359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53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50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663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46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041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76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74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76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32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95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6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98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0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976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86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72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94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23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363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5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434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146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51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" TargetMode="External"/><Relationship Id="rId5" Type="http://schemas.openxmlformats.org/officeDocument/2006/relationships/hyperlink" Target="https://nodejs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5</Pages>
  <Words>1009</Words>
  <Characters>5452</Characters>
  <Application>Microsoft Office Word</Application>
  <DocSecurity>0</DocSecurity>
  <Lines>209</Lines>
  <Paragraphs>1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shendu Layek</dc:creator>
  <cp:keywords/>
  <dc:description/>
  <cp:lastModifiedBy>Shirshendu Layek</cp:lastModifiedBy>
  <cp:revision>2</cp:revision>
  <dcterms:created xsi:type="dcterms:W3CDTF">2024-10-24T07:50:00Z</dcterms:created>
  <dcterms:modified xsi:type="dcterms:W3CDTF">2024-10-24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d1a396-2921-4760-8321-61b3de4038d8</vt:lpwstr>
  </property>
</Properties>
</file>